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F5963" w14:textId="70338A14" w:rsidR="0070033C" w:rsidRPr="00A854F6" w:rsidRDefault="0070033C" w:rsidP="00A854F6">
      <w:pPr>
        <w:spacing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854F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ython Lab </w:t>
      </w:r>
      <w:r w:rsidR="007C70D5" w:rsidRPr="00A854F6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391161D7" w14:textId="77777777" w:rsidR="0070033C" w:rsidRPr="00A854F6" w:rsidRDefault="0070033C" w:rsidP="00A854F6">
      <w:pPr>
        <w:spacing w:line="360" w:lineRule="auto"/>
        <w:ind w:left="720" w:hanging="36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2539FFE" w14:textId="77777777" w:rsidR="00D0452F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Python Program to count the number of characters in a given string.</w:t>
      </w:r>
    </w:p>
    <w:p w14:paraId="2E39481F" w14:textId="659931C6" w:rsidR="006C67E8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Python Program to count the number of vowels in a given string</w:t>
      </w:r>
    </w:p>
    <w:p w14:paraId="46924512" w14:textId="2AD12B7F" w:rsidR="00D0452F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Given two numbers, write a Python code to find the Maximum of two numbers</w:t>
      </w:r>
      <w:r w:rsidR="00A06213" w:rsidRPr="00A854F6">
        <w:rPr>
          <w:rFonts w:ascii="Times New Roman" w:hAnsi="Times New Roman" w:cs="Times New Roman"/>
          <w:sz w:val="24"/>
          <w:szCs w:val="24"/>
          <w:lang w:val="en-US"/>
        </w:rPr>
        <w:t xml:space="preserve"> (taken from user)</w:t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47092A9" w14:textId="77777777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put: a = 2, b = 4</w:t>
      </w:r>
    </w:p>
    <w:p w14:paraId="3A69D7BA" w14:textId="1DB75668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Output: 4</w:t>
      </w:r>
    </w:p>
    <w:p w14:paraId="3D55A11A" w14:textId="6C22B848" w:rsidR="00D0452F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Write a program to find factorial of a number</w:t>
      </w:r>
      <w:r w:rsidR="00667F76" w:rsidRPr="00A854F6">
        <w:rPr>
          <w:rFonts w:ascii="Times New Roman" w:hAnsi="Times New Roman" w:cs="Times New Roman"/>
          <w:sz w:val="24"/>
          <w:szCs w:val="24"/>
          <w:lang w:val="en-US"/>
        </w:rPr>
        <w:t xml:space="preserve"> using Iteration</w:t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78E4684" w14:textId="37DEDB31" w:rsidR="00667F76" w:rsidRPr="00A854F6" w:rsidRDefault="00667F76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Write a program to find factorial of a number using Recursion.</w:t>
      </w:r>
    </w:p>
    <w:p w14:paraId="02A92960" w14:textId="03C125E1" w:rsidR="00D0452F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Write a program to print the ASCI value of all the characters in a string.</w:t>
      </w:r>
    </w:p>
    <w:p w14:paraId="06FB8270" w14:textId="3093B5B7" w:rsidR="00D0452F" w:rsidRPr="00A854F6" w:rsidRDefault="00D0452F" w:rsidP="00A854F6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i/>
          <w:iCs/>
          <w:sz w:val="24"/>
          <w:szCs w:val="24"/>
          <w:lang w:val="en-US"/>
        </w:rPr>
        <w:t>Hint: ord() is used to find the ASCI value of a character</w:t>
      </w:r>
    </w:p>
    <w:p w14:paraId="1BC30199" w14:textId="23210660" w:rsidR="00A854F6" w:rsidRDefault="00D0452F" w:rsidP="004A43F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Write a python program for Simple Calculator having followin</w:t>
      </w:r>
      <w:r w:rsidR="00A854F6" w:rsidRPr="00A854F6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A854F6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17834E52" w14:textId="2A51B615" w:rsidR="00D0452F" w:rsidRPr="00A854F6" w:rsidRDefault="00D0452F" w:rsidP="00A854F6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Select operation.</w:t>
      </w:r>
    </w:p>
    <w:p w14:paraId="23605045" w14:textId="2404AA22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1.</w:t>
      </w:r>
      <w:r w:rsidR="006C4CAF" w:rsidRPr="00A854F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Add</w:t>
      </w:r>
    </w:p>
    <w:p w14:paraId="40F42E8C" w14:textId="61FF90F9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2.</w:t>
      </w:r>
      <w:r w:rsidR="006C4CAF" w:rsidRPr="00A854F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Subtract</w:t>
      </w:r>
    </w:p>
    <w:p w14:paraId="72AA95A3" w14:textId="24698A42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6C4CAF" w:rsidRPr="00A854F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Multiply</w:t>
      </w:r>
    </w:p>
    <w:p w14:paraId="153B73D2" w14:textId="7FE9CBBB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>4.</w:t>
      </w:r>
      <w:r w:rsidR="006C4CAF" w:rsidRPr="00A854F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Divide</w:t>
      </w:r>
    </w:p>
    <w:p w14:paraId="146F4C85" w14:textId="4739C942" w:rsidR="00D0452F" w:rsidRPr="00A854F6" w:rsidRDefault="00D0452F" w:rsidP="00A854F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  <w:lang w:val="en-US"/>
        </w:rPr>
        <w:t xml:space="preserve">5. </w:t>
      </w:r>
      <w:r w:rsidR="006C4CAF" w:rsidRPr="00A854F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A854F6">
        <w:rPr>
          <w:rFonts w:ascii="Times New Roman" w:hAnsi="Times New Roman" w:cs="Times New Roman"/>
          <w:sz w:val="24"/>
          <w:szCs w:val="24"/>
          <w:lang w:val="en-US"/>
        </w:rPr>
        <w:t>Exit</w:t>
      </w:r>
    </w:p>
    <w:p w14:paraId="57888928" w14:textId="5C838713" w:rsidR="00D0452F" w:rsidRPr="00A854F6" w:rsidRDefault="00D0452F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A854F6">
        <w:rPr>
          <w:rStyle w:val="fontstyle01"/>
          <w:rFonts w:ascii="Times New Roman" w:hAnsi="Times New Roman" w:cs="Times New Roman"/>
          <w:sz w:val="24"/>
          <w:szCs w:val="24"/>
        </w:rPr>
        <w:t>Create a function with TWO arguments (one of them is the default argument), and call the</w:t>
      </w:r>
      <w:r w:rsidR="00A854F6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Pr="00A854F6">
        <w:rPr>
          <w:rStyle w:val="fontstyle01"/>
          <w:rFonts w:ascii="Times New Roman" w:hAnsi="Times New Roman" w:cs="Times New Roman"/>
          <w:sz w:val="24"/>
          <w:szCs w:val="24"/>
        </w:rPr>
        <w:t>function.</w:t>
      </w:r>
    </w:p>
    <w:p w14:paraId="3C00C3EE" w14:textId="037516B3" w:rsidR="00A854F6" w:rsidRPr="00A854F6" w:rsidRDefault="00A854F6" w:rsidP="00A854F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854F6">
        <w:rPr>
          <w:rFonts w:ascii="Times New Roman" w:hAnsi="Times New Roman" w:cs="Times New Roman"/>
          <w:sz w:val="24"/>
          <w:szCs w:val="24"/>
        </w:rPr>
        <w:t>Write a Python program that calculates the sum of even and odd numbers separately within a given range. Implement a function that takes the range as input and returns the sum of even and odd numbers within that range.</w:t>
      </w:r>
    </w:p>
    <w:p w14:paraId="466B7CED" w14:textId="77777777" w:rsidR="00A854F6" w:rsidRDefault="00A854F6" w:rsidP="00A854F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854F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rite a Python program to generate the multiplication table for a given number. Implement a function that takes the number as input and prints its multiplication table up to a certain range (e.g., up to 10).</w:t>
      </w:r>
    </w:p>
    <w:p w14:paraId="12EC585B" w14:textId="41D923FE" w:rsidR="00191701" w:rsidRPr="00A854F6" w:rsidRDefault="00191701" w:rsidP="00A854F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rite a python program to check whether a given integer is palindrome or not.</w:t>
      </w:r>
    </w:p>
    <w:p w14:paraId="3B94B26C" w14:textId="77777777" w:rsidR="00A854F6" w:rsidRPr="00A854F6" w:rsidRDefault="00A854F6" w:rsidP="00A854F6">
      <w:pPr>
        <w:pStyle w:val="ListParagraph"/>
        <w:spacing w:line="360" w:lineRule="auto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</w:pPr>
    </w:p>
    <w:p w14:paraId="405B5730" w14:textId="38445A72" w:rsidR="00D0452F" w:rsidRPr="00A854F6" w:rsidRDefault="00D0452F" w:rsidP="00A854F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0452F" w:rsidRPr="00A854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866B4"/>
    <w:multiLevelType w:val="hybridMultilevel"/>
    <w:tmpl w:val="0D8634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4505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7G0NDE3NzQ2NTFV0lEKTi0uzszPAykwrgUAiOJ7ESwAAAA="/>
  </w:docVars>
  <w:rsids>
    <w:rsidRoot w:val="006C67E8"/>
    <w:rsid w:val="001275CC"/>
    <w:rsid w:val="00191701"/>
    <w:rsid w:val="00266E91"/>
    <w:rsid w:val="00596F04"/>
    <w:rsid w:val="00667F76"/>
    <w:rsid w:val="006C4CAF"/>
    <w:rsid w:val="006C67E8"/>
    <w:rsid w:val="0070033C"/>
    <w:rsid w:val="007C70D5"/>
    <w:rsid w:val="009A26E4"/>
    <w:rsid w:val="009C5BD7"/>
    <w:rsid w:val="00A06213"/>
    <w:rsid w:val="00A6612C"/>
    <w:rsid w:val="00A854F6"/>
    <w:rsid w:val="00D0452F"/>
    <w:rsid w:val="00F8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D7013"/>
  <w15:chartTrackingRefBased/>
  <w15:docId w15:val="{BCBFFF42-CC26-4E0B-B1E0-30083726E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7E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67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67E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6C67E8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6C67E8"/>
  </w:style>
  <w:style w:type="character" w:customStyle="1" w:styleId="fontstyle01">
    <w:name w:val="fontstyle01"/>
    <w:basedOn w:val="DefaultParagraphFont"/>
    <w:rsid w:val="00D0452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3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parsh Sharma</dc:creator>
  <cp:keywords/>
  <dc:description/>
  <cp:lastModifiedBy>Dr. Sparsh Sharma</cp:lastModifiedBy>
  <cp:revision>8</cp:revision>
  <dcterms:created xsi:type="dcterms:W3CDTF">2023-08-14T05:36:00Z</dcterms:created>
  <dcterms:modified xsi:type="dcterms:W3CDTF">2023-08-21T10:09:00Z</dcterms:modified>
</cp:coreProperties>
</file>